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25C51B84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8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r w:rsidR="00385EA2" w:rsidRPr="00AE73A5">
        <w:rPr>
          <w:rFonts w:ascii="Times New Roman" w:hAnsi="Times New Roman" w:cs="Times New Roman"/>
          <w:sz w:val="22"/>
          <w:szCs w:val="18"/>
        </w:rPr>
        <w:t>yanpz</w:t>
      </w:r>
      <w:r w:rsidR="00AE73A5">
        <w:rPr>
          <w:rFonts w:ascii="Times New Roman" w:hAnsi="Times New Roman" w:cs="Times New Roman"/>
          <w:sz w:val="22"/>
          <w:szCs w:val="18"/>
        </w:rPr>
        <w:t xml:space="preserve"> [at] </w:t>
      </w:r>
      <w:r w:rsidR="00385EA2" w:rsidRPr="00AE73A5">
        <w:rPr>
          <w:rFonts w:ascii="Times New Roman" w:hAnsi="Times New Roman" w:cs="Times New Roman"/>
          <w:sz w:val="22"/>
          <w:szCs w:val="18"/>
        </w:rPr>
        <w:t>ece</w:t>
      </w:r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ubc</w:t>
      </w:r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ca</w:t>
      </w:r>
      <w:r w:rsidR="006E01BE">
        <w:rPr>
          <w:rFonts w:ascii="Times New Roman" w:hAnsi="Times New Roman" w:cs="Times New Roman"/>
          <w:sz w:val="22"/>
          <w:szCs w:val="18"/>
        </w:rPr>
        <w:t xml:space="preserve"> 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77777777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Pr="001375BB">
        <w:rPr>
          <w:rFonts w:ascii="Times New Roman" w:hAnsi="Times New Roman"/>
          <w:sz w:val="22"/>
          <w:szCs w:val="22"/>
        </w:rPr>
        <w:t>Jan. 2021 – Sept. 2025 (Estimated)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9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0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Salimur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690E94A5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1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lastRenderedPageBreak/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2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29E04292" w14:textId="150E9B23" w:rsidR="005E6A0C" w:rsidRPr="006E01BE" w:rsidRDefault="005E6A0C" w:rsidP="005E6A0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Leadership and </w:t>
      </w:r>
      <w:r w:rsidR="00F26208" w:rsidRPr="00F26208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1B669184" w14:textId="6D4C9E19" w:rsidR="005E6A0C" w:rsidRPr="006E01BE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Conference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48E94174" w14:textId="77777777" w:rsidR="005E6A0C" w:rsidRPr="00C04959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12B6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olunte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IEEE </w:t>
      </w:r>
      <w:r w:rsidRP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nadian Conference on Electrical and Computer Engineering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CCECE 2025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ACA001" w14:textId="0015800F" w:rsidR="00A93B0F" w:rsidRDefault="005E6A0C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 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 (S/W Dept.), Univ. of Jinan, China (2015-2016)</w:t>
      </w:r>
    </w:p>
    <w:p w14:paraId="78FA252D" w14:textId="77777777" w:rsidR="00A93B0F" w:rsidRPr="00A93B0F" w:rsidRDefault="00A93B0F" w:rsidP="00A93B0F">
      <w:pPr>
        <w:pStyle w:val="ListParagraph"/>
        <w:spacing w:after="160" w:line="276" w:lineRule="auto"/>
        <w:ind w:left="142"/>
        <w:rPr>
          <w:rFonts w:ascii="Times New Roman" w:hAnsi="Times New Roman" w:cs="Times New Roman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7928C72F" w:rsidR="003F1F1A" w:rsidRPr="00A63284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TCSVT)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EE17BF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2</w:t>
      </w:r>
      <w:r w:rsidR="007D0F6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4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 xml:space="preserve"> reviews</w:t>
      </w:r>
    </w:p>
    <w:p w14:paraId="69893823" w14:textId="0C94C853" w:rsidR="00A63284" w:rsidRPr="00A63284" w:rsidRDefault="00A63284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>on Visualization and Computer Graphics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 (TVCG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75A62FCC" w14:textId="6983B8F7" w:rsidR="003F1F1A" w:rsidRPr="006E01BE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3 reviews</w:t>
      </w:r>
    </w:p>
    <w:p w14:paraId="3F3D9725" w14:textId="7B367216" w:rsidR="003F1F1A" w:rsidRPr="006E01BE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Canadian Journal of Electrical and Computer Engineering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CJECE)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4 reviews</w:t>
      </w:r>
    </w:p>
    <w:p w14:paraId="5ADE33FA" w14:textId="3B843B6B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51C59F68" w14:textId="4165EFEF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2B2D6A"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41E7785A" w14:textId="15428D94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="00AC3928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C3928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4FF6F22A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="00F11CA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6E01BE" w:rsidRDefault="005D10B4" w:rsidP="009A03D3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77777777" w:rsidR="009A03D3" w:rsidRPr="00AA6017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AA601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esent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UBC ECE Research Day (2025)</w:t>
      </w:r>
    </w:p>
    <w:p w14:paraId="07FCBBF2" w14:textId="77777777" w:rsidR="009A03D3" w:rsidRPr="001375BB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1E630EB1" w14:textId="77777777" w:rsidR="009A03D3" w:rsidRPr="006E01BE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Consortium for Advancement of MRI Education and Research in Africa (2023)</w:t>
      </w:r>
    </w:p>
    <w:p w14:paraId="046B6806" w14:textId="3102B6D2" w:rsidR="00075EDC" w:rsidRPr="00075EDC" w:rsidRDefault="009A03D3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2141E4A1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A05BC5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0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C5F02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Du, S., Luyt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Simpson, M., Mendhe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Turjman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Oqil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D93B28" w14:textId="5233032D" w:rsidR="00AE5BB2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Gomoku Game Artificial Intelligence”.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0839A1BF" w14:textId="77777777" w:rsid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8C61B8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027E904A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517E00A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2E42B2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FBF3172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7F1CFD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1AABC081" w14:textId="77777777" w:rsidR="00F11CA7" w:rsidRPr="006E01BE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3C045C1" w14:textId="2CF1DBB6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C0495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C04959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5.  (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Accepted by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Mehajabin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702CC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A8BA1DE" w14:textId="77777777" w:rsidR="000702CC" w:rsidRDefault="000702CC" w:rsidP="000702CC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2994A213" w14:textId="2937AF50" w:rsidR="000702CC" w:rsidRPr="000702CC" w:rsidRDefault="000702CC" w:rsidP="000702C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E4DEE8" w14:textId="106B2604" w:rsidR="000702CC" w:rsidRPr="00F11CA7" w:rsidRDefault="000702CC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0702CC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, Ward, R., </w:t>
      </w:r>
      <w:r w:rsidR="001A3C02"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Wang, D., Tang, Q., </w:t>
      </w:r>
      <w:r w:rsidR="001A3C0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&amp; Du, S., “</w:t>
      </w:r>
      <w:r w:rsidR="001A3C02" w:rsidRP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StyleMorpheus: A Style-Based 3D-Aware Morphable Face Model</w:t>
      </w:r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”. arXiv preprint. 2025. (Work completed in 2023)</w:t>
      </w:r>
    </w:p>
    <w:p w14:paraId="3538BB43" w14:textId="77777777" w:rsidR="00F11CA7" w:rsidRPr="00F11CA7" w:rsidRDefault="00F11CA7" w:rsidP="00F11CA7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9495740" w14:textId="6C64270B" w:rsidR="00AC54FE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indicates the presenter.</w:t>
      </w:r>
    </w:p>
    <w:p w14:paraId="3B46CBF0" w14:textId="53E0BA4D" w:rsidR="0095419B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Pr="006E01BE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46C9EF9D" w14:textId="2B75AB65" w:rsidR="00A358F3" w:rsidRPr="006E01BE" w:rsidRDefault="00A358F3" w:rsidP="00A358F3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</w:t>
      </w:r>
      <w:r w:rsidR="000431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4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67A6C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7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0+ Stars</w:t>
      </w:r>
    </w:p>
    <w:p w14:paraId="24C6EE76" w14:textId="0636ADFA" w:rsidR="004A1778" w:rsidRPr="00FB5E4D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  <w:r w:rsidR="00FB5E4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hyperlink r:id="rId15" w:history="1">
        <w:r w:rsidR="00FB5E4D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dejavu</w:t>
        </w:r>
      </w:hyperlink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6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7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8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lastRenderedPageBreak/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228BE9E2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378A9452" w14:textId="0E8EFEC0" w:rsidR="00417284" w:rsidRPr="001375BB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Marshall </w:t>
      </w:r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Wenqi Guo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417284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PyTorch, 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Gurobi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6E01BE" w:rsidRDefault="005614E6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Other </w:t>
      </w:r>
      <w:r w:rsidR="00545AFB" w:rsidRPr="006E01BE">
        <w:rPr>
          <w:rFonts w:ascii="Times New Roman" w:hAnsi="Times New Roman" w:cs="Times New Roman"/>
          <w:sz w:val="28"/>
          <w:szCs w:val="36"/>
        </w:rPr>
        <w:t>OPEN-SOURCE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4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42B4362B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A05BC5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May</w:t>
      </w:r>
      <w:r w:rsidR="004B5DDE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.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A05BC5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10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5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164821" w14:textId="77777777" w:rsidR="00044E78" w:rsidRDefault="00044E78" w:rsidP="00C458D4">
      <w:r>
        <w:separator/>
      </w:r>
    </w:p>
  </w:endnote>
  <w:endnote w:type="continuationSeparator" w:id="0">
    <w:p w14:paraId="02835F30" w14:textId="77777777" w:rsidR="00044E78" w:rsidRDefault="00044E78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311153" w14:textId="77777777" w:rsidR="00044E78" w:rsidRDefault="00044E78" w:rsidP="00C458D4">
      <w:r>
        <w:separator/>
      </w:r>
    </w:p>
  </w:footnote>
  <w:footnote w:type="continuationSeparator" w:id="0">
    <w:p w14:paraId="28D9F5B1" w14:textId="77777777" w:rsidR="00044E78" w:rsidRDefault="00044E78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9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389B"/>
    <w:rsid w:val="00025725"/>
    <w:rsid w:val="00030F45"/>
    <w:rsid w:val="000334DB"/>
    <w:rsid w:val="00033EB4"/>
    <w:rsid w:val="00033F19"/>
    <w:rsid w:val="0003557E"/>
    <w:rsid w:val="000379D0"/>
    <w:rsid w:val="00043121"/>
    <w:rsid w:val="00044624"/>
    <w:rsid w:val="00044E78"/>
    <w:rsid w:val="00051837"/>
    <w:rsid w:val="00052A73"/>
    <w:rsid w:val="00053389"/>
    <w:rsid w:val="000560DF"/>
    <w:rsid w:val="0006107D"/>
    <w:rsid w:val="00061348"/>
    <w:rsid w:val="000650AB"/>
    <w:rsid w:val="00065C76"/>
    <w:rsid w:val="00066474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B2D6E"/>
    <w:rsid w:val="000B33E0"/>
    <w:rsid w:val="000B3F30"/>
    <w:rsid w:val="000B6879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566CA"/>
    <w:rsid w:val="00161D3F"/>
    <w:rsid w:val="001679B9"/>
    <w:rsid w:val="00173A6F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8BC"/>
    <w:rsid w:val="002D242C"/>
    <w:rsid w:val="002F0E10"/>
    <w:rsid w:val="002F2524"/>
    <w:rsid w:val="00300175"/>
    <w:rsid w:val="003054C6"/>
    <w:rsid w:val="00307EF3"/>
    <w:rsid w:val="00314D5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F12F8"/>
    <w:rsid w:val="003F1F1A"/>
    <w:rsid w:val="00401FBC"/>
    <w:rsid w:val="0040292F"/>
    <w:rsid w:val="0040704D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D77"/>
    <w:rsid w:val="004442BC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C5F02"/>
    <w:rsid w:val="005C7ADC"/>
    <w:rsid w:val="005D10B4"/>
    <w:rsid w:val="005D1D56"/>
    <w:rsid w:val="005D46BE"/>
    <w:rsid w:val="005D7C58"/>
    <w:rsid w:val="005E1776"/>
    <w:rsid w:val="005E6A0C"/>
    <w:rsid w:val="005F2BC5"/>
    <w:rsid w:val="00600A9D"/>
    <w:rsid w:val="00612B67"/>
    <w:rsid w:val="00612D8D"/>
    <w:rsid w:val="006248BC"/>
    <w:rsid w:val="00626C2E"/>
    <w:rsid w:val="00633FB6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11899"/>
    <w:rsid w:val="00713BDF"/>
    <w:rsid w:val="007208BC"/>
    <w:rsid w:val="00725F8F"/>
    <w:rsid w:val="007263B0"/>
    <w:rsid w:val="007263E7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D0F69"/>
    <w:rsid w:val="007D1F8C"/>
    <w:rsid w:val="007E1004"/>
    <w:rsid w:val="007E12E7"/>
    <w:rsid w:val="007F4138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678AD"/>
    <w:rsid w:val="00873739"/>
    <w:rsid w:val="0088238E"/>
    <w:rsid w:val="00883167"/>
    <w:rsid w:val="008A5116"/>
    <w:rsid w:val="008A5964"/>
    <w:rsid w:val="008A64CC"/>
    <w:rsid w:val="008A7392"/>
    <w:rsid w:val="008B29F1"/>
    <w:rsid w:val="008B3C9A"/>
    <w:rsid w:val="008B4134"/>
    <w:rsid w:val="008C4BF7"/>
    <w:rsid w:val="008D038F"/>
    <w:rsid w:val="008D0CBF"/>
    <w:rsid w:val="008E1663"/>
    <w:rsid w:val="008E1670"/>
    <w:rsid w:val="008E2D23"/>
    <w:rsid w:val="008E2DB1"/>
    <w:rsid w:val="008E57F7"/>
    <w:rsid w:val="008E6A36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E319D"/>
    <w:rsid w:val="009E3223"/>
    <w:rsid w:val="009F1056"/>
    <w:rsid w:val="009F132B"/>
    <w:rsid w:val="009F5EC7"/>
    <w:rsid w:val="009F5F15"/>
    <w:rsid w:val="00A00DDD"/>
    <w:rsid w:val="00A05BC5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8F8"/>
    <w:rsid w:val="00A67C3C"/>
    <w:rsid w:val="00A73650"/>
    <w:rsid w:val="00A74EB8"/>
    <w:rsid w:val="00A935E0"/>
    <w:rsid w:val="00A93B0F"/>
    <w:rsid w:val="00A94B65"/>
    <w:rsid w:val="00A976AB"/>
    <w:rsid w:val="00AA035F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E73A5"/>
    <w:rsid w:val="00AF3548"/>
    <w:rsid w:val="00AF5C8B"/>
    <w:rsid w:val="00B044B2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2A97"/>
    <w:rsid w:val="00B77027"/>
    <w:rsid w:val="00B80130"/>
    <w:rsid w:val="00B818EB"/>
    <w:rsid w:val="00B81D8A"/>
    <w:rsid w:val="00B859F5"/>
    <w:rsid w:val="00B8628E"/>
    <w:rsid w:val="00B873DF"/>
    <w:rsid w:val="00B97360"/>
    <w:rsid w:val="00BA0457"/>
    <w:rsid w:val="00BA162F"/>
    <w:rsid w:val="00BA29DC"/>
    <w:rsid w:val="00BA5CD8"/>
    <w:rsid w:val="00BB0207"/>
    <w:rsid w:val="00BB0BC4"/>
    <w:rsid w:val="00BB3A8A"/>
    <w:rsid w:val="00BC2539"/>
    <w:rsid w:val="00BC382F"/>
    <w:rsid w:val="00BD07F9"/>
    <w:rsid w:val="00BD5419"/>
    <w:rsid w:val="00BD6AB8"/>
    <w:rsid w:val="00BE21DB"/>
    <w:rsid w:val="00BE43A4"/>
    <w:rsid w:val="00BE63FE"/>
    <w:rsid w:val="00BF00D2"/>
    <w:rsid w:val="00BF6D13"/>
    <w:rsid w:val="00C00851"/>
    <w:rsid w:val="00C01079"/>
    <w:rsid w:val="00C0215A"/>
    <w:rsid w:val="00C04959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95CB3"/>
    <w:rsid w:val="00C97469"/>
    <w:rsid w:val="00CB10F5"/>
    <w:rsid w:val="00CB4BD8"/>
    <w:rsid w:val="00CB5754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3080"/>
    <w:rsid w:val="00D15421"/>
    <w:rsid w:val="00D23D52"/>
    <w:rsid w:val="00D27177"/>
    <w:rsid w:val="00D36710"/>
    <w:rsid w:val="00D4032F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A78A3"/>
    <w:rsid w:val="00DB4467"/>
    <w:rsid w:val="00DB5D30"/>
    <w:rsid w:val="00DB5DA6"/>
    <w:rsid w:val="00DB5E02"/>
    <w:rsid w:val="00DB6C04"/>
    <w:rsid w:val="00DB6D45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5E43"/>
    <w:rsid w:val="00E06D31"/>
    <w:rsid w:val="00E12FD7"/>
    <w:rsid w:val="00E17EBF"/>
    <w:rsid w:val="00E26C5F"/>
    <w:rsid w:val="00E311EC"/>
    <w:rsid w:val="00E32F23"/>
    <w:rsid w:val="00E35078"/>
    <w:rsid w:val="00E3784F"/>
    <w:rsid w:val="00E42431"/>
    <w:rsid w:val="00E433EC"/>
    <w:rsid w:val="00E50B64"/>
    <w:rsid w:val="00E50E85"/>
    <w:rsid w:val="00E51B21"/>
    <w:rsid w:val="00E5717B"/>
    <w:rsid w:val="00E633EC"/>
    <w:rsid w:val="00E63787"/>
    <w:rsid w:val="00E67E6B"/>
    <w:rsid w:val="00E71413"/>
    <w:rsid w:val="00E8614C"/>
    <w:rsid w:val="00E86C85"/>
    <w:rsid w:val="00E86FB4"/>
    <w:rsid w:val="00E92803"/>
    <w:rsid w:val="00E9494F"/>
    <w:rsid w:val="00EA1441"/>
    <w:rsid w:val="00EA1AA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E17BF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4DFC"/>
    <w:rsid w:val="00F67A6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5E4D"/>
    <w:rsid w:val="00FC23D5"/>
    <w:rsid w:val="00FC2EB3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image" Target="media/image1.gif"/><Relationship Id="rId18" Type="http://schemas.openxmlformats.org/officeDocument/2006/relationships/hyperlink" Target="https://peizhiyan.github.io/docs/neo3df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pRxXQcuVQSs&amp;t=9s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github.com/ubc-3d-vision-lab/StyleMorpheus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style" TargetMode="External"/><Relationship Id="rId20" Type="http://schemas.openxmlformats.org/officeDocument/2006/relationships/hyperlink" Target="https://github.com/PeizhiYan/zenflo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hyperlink" Target="https://github.com/camenduru/simple-kn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dejavu" TargetMode="External"/><Relationship Id="rId23" Type="http://schemas.openxmlformats.org/officeDocument/2006/relationships/hyperlink" Target="https://peizhiyan.github.io/js_codes/gomoku/index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cmps.ok.ubc.ca/about/contact/shan-du/" TargetMode="External"/><Relationship Id="rId19" Type="http://schemas.openxmlformats.org/officeDocument/2006/relationships/hyperlink" Target="https://www.youtube.com/watch?v=W8TxAPylE0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pl.ece.ubc.ca/" TargetMode="External"/><Relationship Id="rId14" Type="http://schemas.openxmlformats.org/officeDocument/2006/relationships/hyperlink" Target="https://github.com/PeizhiYan/flame-head-tracker" TargetMode="External"/><Relationship Id="rId22" Type="http://schemas.openxmlformats.org/officeDocument/2006/relationships/hyperlink" Target="https://peizhiyan.github.io/www/draw.html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44624"/>
    <w:rsid w:val="0005755D"/>
    <w:rsid w:val="000B6879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1F7C03"/>
    <w:rsid w:val="00204D66"/>
    <w:rsid w:val="00217AC7"/>
    <w:rsid w:val="00232DA0"/>
    <w:rsid w:val="00247342"/>
    <w:rsid w:val="00271F08"/>
    <w:rsid w:val="002935DB"/>
    <w:rsid w:val="002946E8"/>
    <w:rsid w:val="002A7F85"/>
    <w:rsid w:val="002C5E78"/>
    <w:rsid w:val="002E07E4"/>
    <w:rsid w:val="002F50C1"/>
    <w:rsid w:val="00350D51"/>
    <w:rsid w:val="003567EF"/>
    <w:rsid w:val="00382BE7"/>
    <w:rsid w:val="00386F3D"/>
    <w:rsid w:val="003B7358"/>
    <w:rsid w:val="003D5CBD"/>
    <w:rsid w:val="00436FF8"/>
    <w:rsid w:val="00477CFD"/>
    <w:rsid w:val="00486EE3"/>
    <w:rsid w:val="004A16C5"/>
    <w:rsid w:val="004B2542"/>
    <w:rsid w:val="004D59CB"/>
    <w:rsid w:val="004F5646"/>
    <w:rsid w:val="00560143"/>
    <w:rsid w:val="00561063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35824"/>
    <w:rsid w:val="007537ED"/>
    <w:rsid w:val="0076034F"/>
    <w:rsid w:val="0076370A"/>
    <w:rsid w:val="00771299"/>
    <w:rsid w:val="00785AE2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66E11"/>
    <w:rsid w:val="00A7364D"/>
    <w:rsid w:val="00A81CD2"/>
    <w:rsid w:val="00A86344"/>
    <w:rsid w:val="00A94B65"/>
    <w:rsid w:val="00A96350"/>
    <w:rsid w:val="00AA2616"/>
    <w:rsid w:val="00AB0E52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265C7"/>
    <w:rsid w:val="00C340A7"/>
    <w:rsid w:val="00C40834"/>
    <w:rsid w:val="00C65EC2"/>
    <w:rsid w:val="00C818DC"/>
    <w:rsid w:val="00C82E0E"/>
    <w:rsid w:val="00C94685"/>
    <w:rsid w:val="00CC367B"/>
    <w:rsid w:val="00CC775D"/>
    <w:rsid w:val="00CE4BA9"/>
    <w:rsid w:val="00CF7F88"/>
    <w:rsid w:val="00D06639"/>
    <w:rsid w:val="00D069C3"/>
    <w:rsid w:val="00D36BC2"/>
    <w:rsid w:val="00D435C5"/>
    <w:rsid w:val="00D44053"/>
    <w:rsid w:val="00D44803"/>
    <w:rsid w:val="00D97D88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1767</Words>
  <Characters>10072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41</cp:revision>
  <cp:lastPrinted>2024-11-09T23:50:00Z</cp:lastPrinted>
  <dcterms:created xsi:type="dcterms:W3CDTF">2025-03-11T04:47:00Z</dcterms:created>
  <dcterms:modified xsi:type="dcterms:W3CDTF">2025-05-13T18:33:00Z</dcterms:modified>
</cp:coreProperties>
</file>